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2561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ff30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2115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eace1a6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